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C3DE2" w14:textId="77777777" w:rsidR="003E6225" w:rsidRPr="003E6225" w:rsidRDefault="003E6225" w:rsidP="003E6225">
      <w:pPr>
        <w:contextualSpacing/>
        <w:jc w:val="center"/>
      </w:pPr>
      <w:bookmarkStart w:id="0" w:name="page1"/>
      <w:bookmarkEnd w:id="0"/>
      <w:r w:rsidRPr="003E6225">
        <w:rPr>
          <w:noProof/>
        </w:rPr>
        <w:drawing>
          <wp:anchor distT="0" distB="0" distL="114300" distR="114300" simplePos="0" relativeHeight="251659264" behindDoc="1" locked="0" layoutInCell="0" allowOverlap="1" wp14:anchorId="03099911" wp14:editId="2241C7C4">
            <wp:simplePos x="0" y="0"/>
            <wp:positionH relativeFrom="margin">
              <wp:align>center</wp:align>
            </wp:positionH>
            <wp:positionV relativeFrom="page">
              <wp:posOffset>180975</wp:posOffset>
            </wp:positionV>
            <wp:extent cx="5391150" cy="8240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824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D64D26" w14:textId="34C7F317" w:rsidR="003E6225" w:rsidRDefault="007C19F7" w:rsidP="007C023B">
      <w:pPr>
        <w:contextualSpacing/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Thir</w:t>
      </w:r>
      <w:r w:rsidR="007C023B">
        <w:rPr>
          <w:b/>
          <w:sz w:val="60"/>
          <w:szCs w:val="60"/>
        </w:rPr>
        <w:t xml:space="preserve">d Annual </w:t>
      </w:r>
      <w:r w:rsidR="00CB3856">
        <w:rPr>
          <w:b/>
          <w:sz w:val="60"/>
          <w:szCs w:val="60"/>
        </w:rPr>
        <w:t>Scientific</w:t>
      </w:r>
      <w:r w:rsidR="007C023B">
        <w:rPr>
          <w:b/>
          <w:sz w:val="60"/>
          <w:szCs w:val="60"/>
        </w:rPr>
        <w:t xml:space="preserve"> </w:t>
      </w:r>
      <w:r w:rsidR="003E6225" w:rsidRPr="003E6225">
        <w:rPr>
          <w:b/>
          <w:sz w:val="60"/>
          <w:szCs w:val="60"/>
        </w:rPr>
        <w:t>Meeting</w:t>
      </w:r>
    </w:p>
    <w:p w14:paraId="445AB559" w14:textId="77777777" w:rsidR="003E6225" w:rsidRPr="003E6225" w:rsidRDefault="003E6225" w:rsidP="003E6225">
      <w:pPr>
        <w:contextualSpacing/>
        <w:jc w:val="center"/>
        <w:rPr>
          <w:b/>
          <w:sz w:val="24"/>
          <w:szCs w:val="24"/>
        </w:rPr>
      </w:pPr>
    </w:p>
    <w:p w14:paraId="389D99F0" w14:textId="0472BB44" w:rsidR="007138F6" w:rsidRDefault="003E6225" w:rsidP="003E6225">
      <w:pPr>
        <w:contextualSpacing/>
        <w:jc w:val="center"/>
        <w:rPr>
          <w:b/>
          <w:color w:val="C00000"/>
          <w:sz w:val="48"/>
          <w:szCs w:val="48"/>
        </w:rPr>
      </w:pPr>
      <w:r w:rsidRPr="003E6225">
        <w:rPr>
          <w:b/>
          <w:color w:val="C00000"/>
          <w:sz w:val="48"/>
          <w:szCs w:val="48"/>
        </w:rPr>
        <w:t xml:space="preserve">Friday, </w:t>
      </w:r>
      <w:r w:rsidR="00DD502F">
        <w:rPr>
          <w:b/>
          <w:color w:val="C00000"/>
          <w:sz w:val="48"/>
          <w:szCs w:val="48"/>
        </w:rPr>
        <w:t>Sep</w:t>
      </w:r>
      <w:r w:rsidR="003F59D0">
        <w:rPr>
          <w:b/>
          <w:color w:val="C00000"/>
          <w:sz w:val="48"/>
          <w:szCs w:val="48"/>
        </w:rPr>
        <w:t>tember 30, 2022</w:t>
      </w:r>
    </w:p>
    <w:p w14:paraId="66EBEBA0" w14:textId="62889CA2" w:rsidR="003E6225" w:rsidRPr="003E6225" w:rsidRDefault="003E6225" w:rsidP="003E6225">
      <w:pPr>
        <w:contextualSpacing/>
        <w:jc w:val="center"/>
        <w:rPr>
          <w:b/>
          <w:color w:val="C00000"/>
          <w:sz w:val="48"/>
          <w:szCs w:val="48"/>
        </w:rPr>
      </w:pPr>
      <w:r w:rsidRPr="003E6225">
        <w:rPr>
          <w:b/>
          <w:color w:val="C00000"/>
          <w:sz w:val="48"/>
          <w:szCs w:val="48"/>
        </w:rPr>
        <w:t xml:space="preserve"> 8:00 a.m. to </w:t>
      </w:r>
      <w:r w:rsidR="00E83A2D">
        <w:rPr>
          <w:b/>
          <w:color w:val="C00000"/>
          <w:sz w:val="48"/>
          <w:szCs w:val="48"/>
        </w:rPr>
        <w:t>6</w:t>
      </w:r>
      <w:r w:rsidRPr="003E6225">
        <w:rPr>
          <w:b/>
          <w:color w:val="C00000"/>
          <w:sz w:val="48"/>
          <w:szCs w:val="48"/>
        </w:rPr>
        <w:t>:00 p.m.</w:t>
      </w:r>
    </w:p>
    <w:p w14:paraId="05FEA651" w14:textId="05900E94" w:rsidR="003E6225" w:rsidRPr="00282AA6" w:rsidRDefault="003F59D0" w:rsidP="003E6225">
      <w:pPr>
        <w:contextualSpacing/>
        <w:jc w:val="center"/>
        <w:rPr>
          <w:b/>
          <w:bCs/>
          <w:color w:val="1F3864" w:themeColor="accent1" w:themeShade="80"/>
          <w:sz w:val="36"/>
          <w:szCs w:val="36"/>
        </w:rPr>
      </w:pPr>
      <w:r w:rsidRPr="00282AA6">
        <w:rPr>
          <w:b/>
          <w:bCs/>
          <w:color w:val="1F3864" w:themeColor="accent1" w:themeShade="80"/>
          <w:sz w:val="36"/>
          <w:szCs w:val="36"/>
        </w:rPr>
        <w:t>North Carolina State University</w:t>
      </w:r>
    </w:p>
    <w:p w14:paraId="511CBA3A" w14:textId="1936285F" w:rsidR="003F59D0" w:rsidRPr="00FE1C62" w:rsidRDefault="003F59D0" w:rsidP="003E6225">
      <w:pPr>
        <w:contextualSpacing/>
        <w:jc w:val="center"/>
        <w:rPr>
          <w:color w:val="1F3864" w:themeColor="accent1" w:themeShade="80"/>
          <w:sz w:val="32"/>
          <w:szCs w:val="32"/>
        </w:rPr>
      </w:pPr>
      <w:r w:rsidRPr="00FE1C62">
        <w:rPr>
          <w:color w:val="1F3864" w:themeColor="accent1" w:themeShade="80"/>
          <w:sz w:val="32"/>
          <w:szCs w:val="32"/>
        </w:rPr>
        <w:t>Tally Stud</w:t>
      </w:r>
      <w:r w:rsidR="00D0621D" w:rsidRPr="00FE1C62">
        <w:rPr>
          <w:color w:val="1F3864" w:themeColor="accent1" w:themeShade="80"/>
          <w:sz w:val="32"/>
          <w:szCs w:val="32"/>
        </w:rPr>
        <w:t>ent Union</w:t>
      </w:r>
    </w:p>
    <w:p w14:paraId="1503F9BF" w14:textId="2995A1C2" w:rsidR="00D0621D" w:rsidRPr="00FE1C62" w:rsidRDefault="00D0621D" w:rsidP="003E6225">
      <w:pPr>
        <w:contextualSpacing/>
        <w:jc w:val="center"/>
        <w:rPr>
          <w:color w:val="1F3864" w:themeColor="accent1" w:themeShade="80"/>
          <w:sz w:val="32"/>
          <w:szCs w:val="32"/>
        </w:rPr>
      </w:pPr>
      <w:r w:rsidRPr="00FE1C62">
        <w:rPr>
          <w:color w:val="1F3864" w:themeColor="accent1" w:themeShade="80"/>
          <w:sz w:val="32"/>
          <w:szCs w:val="32"/>
        </w:rPr>
        <w:t>Coastal Carolina Ballroom 3</w:t>
      </w:r>
      <w:r w:rsidRPr="00FE1C62">
        <w:rPr>
          <w:color w:val="1F3864" w:themeColor="accent1" w:themeShade="80"/>
          <w:sz w:val="32"/>
          <w:szCs w:val="32"/>
          <w:vertAlign w:val="superscript"/>
        </w:rPr>
        <w:t>rd</w:t>
      </w:r>
      <w:r w:rsidRPr="00FE1C62">
        <w:rPr>
          <w:color w:val="1F3864" w:themeColor="accent1" w:themeShade="80"/>
          <w:sz w:val="32"/>
          <w:szCs w:val="32"/>
        </w:rPr>
        <w:t xml:space="preserve"> Floor</w:t>
      </w:r>
    </w:p>
    <w:p w14:paraId="6CC2FBFB" w14:textId="0A22676E" w:rsidR="00D0621D" w:rsidRPr="00FE1C62" w:rsidRDefault="00D0621D" w:rsidP="003E6225">
      <w:pPr>
        <w:contextualSpacing/>
        <w:jc w:val="center"/>
        <w:rPr>
          <w:color w:val="002060"/>
        </w:rPr>
      </w:pPr>
      <w:r w:rsidRPr="00FE1C62">
        <w:rPr>
          <w:color w:val="1F3864" w:themeColor="accent1" w:themeShade="80"/>
          <w:sz w:val="32"/>
          <w:szCs w:val="32"/>
        </w:rPr>
        <w:t>26</w:t>
      </w:r>
      <w:r w:rsidR="00353CC1" w:rsidRPr="00FE1C62">
        <w:rPr>
          <w:color w:val="1F3864" w:themeColor="accent1" w:themeShade="80"/>
          <w:sz w:val="32"/>
          <w:szCs w:val="32"/>
        </w:rPr>
        <w:t>10 Cates Avenue, Raleigh NC</w:t>
      </w:r>
    </w:p>
    <w:p w14:paraId="153F33AA" w14:textId="77777777" w:rsidR="003E6225" w:rsidRDefault="003E6225" w:rsidP="003E6225">
      <w:pPr>
        <w:contextualSpacing/>
        <w:jc w:val="center"/>
        <w:rPr>
          <w:b/>
          <w:color w:val="002060"/>
          <w:sz w:val="40"/>
          <w:szCs w:val="40"/>
        </w:rPr>
      </w:pPr>
      <w:r w:rsidRPr="007120B5">
        <w:rPr>
          <w:b/>
          <w:color w:val="002060"/>
          <w:sz w:val="40"/>
          <w:szCs w:val="40"/>
        </w:rPr>
        <w:t>Keynote Speaker</w:t>
      </w:r>
    </w:p>
    <w:p w14:paraId="0E0A2DF0" w14:textId="7B21C91D" w:rsidR="00A84BC9" w:rsidRPr="007120B5" w:rsidRDefault="00A84BC9" w:rsidP="003E6225">
      <w:pPr>
        <w:contextualSpacing/>
        <w:jc w:val="center"/>
        <w:rPr>
          <w:b/>
          <w:color w:val="002060"/>
          <w:sz w:val="40"/>
          <w:szCs w:val="40"/>
        </w:rPr>
      </w:pPr>
      <w:r>
        <w:rPr>
          <w:b/>
          <w:color w:val="002060"/>
          <w:sz w:val="40"/>
          <w:szCs w:val="40"/>
        </w:rPr>
        <w:t>Kelly Ferguson, NIEHS</w:t>
      </w:r>
    </w:p>
    <w:p w14:paraId="5D5C240E" w14:textId="77777777" w:rsidR="003E6225" w:rsidRPr="003E6225" w:rsidRDefault="003E6225" w:rsidP="003E6225">
      <w:pPr>
        <w:contextualSpacing/>
        <w:jc w:val="center"/>
        <w:rPr>
          <w:b/>
          <w:color w:val="002060"/>
          <w:sz w:val="36"/>
          <w:szCs w:val="36"/>
        </w:rPr>
      </w:pPr>
      <w:r w:rsidRPr="003E6225">
        <w:rPr>
          <w:b/>
          <w:color w:val="002060"/>
          <w:sz w:val="36"/>
          <w:szCs w:val="36"/>
        </w:rPr>
        <w:t>Sessions</w:t>
      </w:r>
    </w:p>
    <w:p w14:paraId="4875DA1B" w14:textId="77777777" w:rsidR="000F0BD0" w:rsidRDefault="003E6225" w:rsidP="003E6225">
      <w:pPr>
        <w:contextualSpacing/>
        <w:jc w:val="center"/>
        <w:rPr>
          <w:color w:val="002060"/>
          <w:sz w:val="36"/>
          <w:szCs w:val="36"/>
        </w:rPr>
      </w:pPr>
      <w:r w:rsidRPr="003E6225">
        <w:rPr>
          <w:color w:val="002060"/>
          <w:sz w:val="36"/>
          <w:szCs w:val="36"/>
        </w:rPr>
        <w:t xml:space="preserve">EDCs and </w:t>
      </w:r>
      <w:r w:rsidR="00B649DC">
        <w:rPr>
          <w:color w:val="002060"/>
          <w:sz w:val="36"/>
          <w:szCs w:val="36"/>
        </w:rPr>
        <w:t>Disease</w:t>
      </w:r>
      <w:r w:rsidR="005D7E53">
        <w:rPr>
          <w:color w:val="002060"/>
          <w:sz w:val="36"/>
          <w:szCs w:val="36"/>
        </w:rPr>
        <w:t>s</w:t>
      </w:r>
      <w:r w:rsidR="00B649DC">
        <w:rPr>
          <w:color w:val="002060"/>
          <w:sz w:val="36"/>
          <w:szCs w:val="36"/>
        </w:rPr>
        <w:t>/Dysfunction</w:t>
      </w:r>
    </w:p>
    <w:p w14:paraId="32E01BFB" w14:textId="5BA5C094" w:rsidR="003E6225" w:rsidRPr="003E6225" w:rsidRDefault="000F0BD0" w:rsidP="003E6225">
      <w:pPr>
        <w:contextualSpacing/>
        <w:jc w:val="center"/>
        <w:rPr>
          <w:color w:val="002060"/>
          <w:sz w:val="36"/>
          <w:szCs w:val="36"/>
        </w:rPr>
      </w:pPr>
      <w:r>
        <w:rPr>
          <w:color w:val="002060"/>
          <w:sz w:val="36"/>
          <w:szCs w:val="36"/>
        </w:rPr>
        <w:t>Two Hit Hypotheses in Endocrine D</w:t>
      </w:r>
      <w:r w:rsidR="006E0B38">
        <w:rPr>
          <w:color w:val="002060"/>
          <w:sz w:val="36"/>
          <w:szCs w:val="36"/>
        </w:rPr>
        <w:t>isrupti</w:t>
      </w:r>
      <w:r>
        <w:rPr>
          <w:color w:val="002060"/>
          <w:sz w:val="36"/>
          <w:szCs w:val="36"/>
        </w:rPr>
        <w:t>on</w:t>
      </w:r>
      <w:r w:rsidR="00B649DC">
        <w:rPr>
          <w:color w:val="002060"/>
          <w:sz w:val="36"/>
          <w:szCs w:val="36"/>
        </w:rPr>
        <w:t xml:space="preserve"> </w:t>
      </w:r>
    </w:p>
    <w:p w14:paraId="5A9E3F6D" w14:textId="7844AB68" w:rsidR="003E6225" w:rsidRPr="003E6225" w:rsidRDefault="004062A7" w:rsidP="003E6225">
      <w:pPr>
        <w:contextualSpacing/>
        <w:jc w:val="center"/>
        <w:rPr>
          <w:color w:val="002060"/>
          <w:sz w:val="36"/>
          <w:szCs w:val="36"/>
        </w:rPr>
      </w:pPr>
      <w:r>
        <w:rPr>
          <w:color w:val="002060"/>
          <w:sz w:val="36"/>
          <w:szCs w:val="36"/>
        </w:rPr>
        <w:t>EDCs and Thyroid Cancer</w:t>
      </w:r>
    </w:p>
    <w:p w14:paraId="4A118F35" w14:textId="77777777" w:rsidR="003E6225" w:rsidRPr="003E6225" w:rsidRDefault="003E6225" w:rsidP="003E6225">
      <w:pPr>
        <w:contextualSpacing/>
        <w:jc w:val="center"/>
        <w:rPr>
          <w:color w:val="002060"/>
          <w:sz w:val="36"/>
          <w:szCs w:val="36"/>
        </w:rPr>
      </w:pPr>
      <w:r w:rsidRPr="003E6225">
        <w:rPr>
          <w:color w:val="002060"/>
          <w:sz w:val="36"/>
          <w:szCs w:val="36"/>
        </w:rPr>
        <w:t>Techniques in EDC Research</w:t>
      </w:r>
    </w:p>
    <w:p w14:paraId="1EAFB7E0" w14:textId="651C59B7" w:rsidR="003E6225" w:rsidRPr="003E6225" w:rsidRDefault="003E6225" w:rsidP="003E6225">
      <w:pPr>
        <w:contextualSpacing/>
        <w:jc w:val="center"/>
        <w:rPr>
          <w:color w:val="002060"/>
          <w:sz w:val="36"/>
          <w:szCs w:val="36"/>
        </w:rPr>
      </w:pPr>
      <w:r w:rsidRPr="003E6225">
        <w:rPr>
          <w:color w:val="002060"/>
          <w:sz w:val="36"/>
          <w:szCs w:val="36"/>
        </w:rPr>
        <w:t xml:space="preserve">Early Morning Trainee </w:t>
      </w:r>
      <w:r w:rsidR="006139A4">
        <w:rPr>
          <w:color w:val="002060"/>
          <w:sz w:val="36"/>
          <w:szCs w:val="36"/>
        </w:rPr>
        <w:t>Session on Plagiarism and Copyright Issues</w:t>
      </w:r>
    </w:p>
    <w:p w14:paraId="383C30CB" w14:textId="0052E3E7" w:rsidR="003E6225" w:rsidRDefault="003E6225" w:rsidP="00475804">
      <w:pPr>
        <w:contextualSpacing/>
        <w:jc w:val="center"/>
        <w:rPr>
          <w:b/>
          <w:i/>
          <w:color w:val="000000" w:themeColor="text1"/>
          <w:sz w:val="40"/>
          <w:szCs w:val="40"/>
        </w:rPr>
      </w:pPr>
      <w:r w:rsidRPr="0094719D">
        <w:rPr>
          <w:b/>
          <w:i/>
          <w:color w:val="000000" w:themeColor="text1"/>
          <w:sz w:val="40"/>
          <w:szCs w:val="40"/>
        </w:rPr>
        <w:t xml:space="preserve">There will be awards for </w:t>
      </w:r>
      <w:r w:rsidR="00781452" w:rsidRPr="0094719D">
        <w:rPr>
          <w:b/>
          <w:i/>
          <w:color w:val="000000" w:themeColor="text1"/>
          <w:sz w:val="40"/>
          <w:szCs w:val="40"/>
        </w:rPr>
        <w:t>b</w:t>
      </w:r>
      <w:r w:rsidRPr="0094719D">
        <w:rPr>
          <w:b/>
          <w:i/>
          <w:color w:val="000000" w:themeColor="text1"/>
          <w:sz w:val="40"/>
          <w:szCs w:val="40"/>
        </w:rPr>
        <w:t>est</w:t>
      </w:r>
      <w:r w:rsidR="00227A7B" w:rsidRPr="0094719D">
        <w:rPr>
          <w:b/>
          <w:i/>
          <w:color w:val="000000" w:themeColor="text1"/>
          <w:sz w:val="40"/>
          <w:szCs w:val="40"/>
        </w:rPr>
        <w:t xml:space="preserve"> </w:t>
      </w:r>
      <w:r w:rsidR="00781452" w:rsidRPr="0094719D">
        <w:rPr>
          <w:b/>
          <w:i/>
          <w:color w:val="000000" w:themeColor="text1"/>
          <w:sz w:val="40"/>
          <w:szCs w:val="40"/>
        </w:rPr>
        <w:t>trainee</w:t>
      </w:r>
      <w:r w:rsidRPr="0094719D">
        <w:rPr>
          <w:b/>
          <w:i/>
          <w:color w:val="000000" w:themeColor="text1"/>
          <w:sz w:val="40"/>
          <w:szCs w:val="40"/>
        </w:rPr>
        <w:t xml:space="preserve"> </w:t>
      </w:r>
      <w:r w:rsidR="000C11A6">
        <w:rPr>
          <w:b/>
          <w:i/>
          <w:color w:val="000000" w:themeColor="text1"/>
          <w:sz w:val="40"/>
          <w:szCs w:val="40"/>
        </w:rPr>
        <w:t>p</w:t>
      </w:r>
      <w:r w:rsidRPr="0094719D">
        <w:rPr>
          <w:b/>
          <w:i/>
          <w:color w:val="000000" w:themeColor="text1"/>
          <w:sz w:val="40"/>
          <w:szCs w:val="40"/>
        </w:rPr>
        <w:t>osters</w:t>
      </w:r>
    </w:p>
    <w:p w14:paraId="0DB9FA38" w14:textId="2668DEEC" w:rsidR="009017E7" w:rsidRPr="0094719D" w:rsidRDefault="00847123" w:rsidP="003E6225">
      <w:pPr>
        <w:contextualSpacing/>
        <w:jc w:val="center"/>
        <w:rPr>
          <w:b/>
          <w:i/>
          <w:color w:val="000000" w:themeColor="text1"/>
          <w:sz w:val="40"/>
          <w:szCs w:val="40"/>
        </w:rPr>
      </w:pPr>
      <w:r>
        <w:rPr>
          <w:b/>
          <w:i/>
          <w:color w:val="000000" w:themeColor="text1"/>
          <w:sz w:val="40"/>
          <w:szCs w:val="40"/>
        </w:rPr>
        <w:t>Free Box Lunches and Reception</w:t>
      </w:r>
    </w:p>
    <w:p w14:paraId="4C2454AA" w14:textId="74F41EAF" w:rsidR="003E6225" w:rsidRPr="0094719D" w:rsidRDefault="003E6225" w:rsidP="00EC3BB0">
      <w:pPr>
        <w:contextualSpacing/>
        <w:rPr>
          <w:b/>
          <w:color w:val="C00000"/>
          <w:sz w:val="40"/>
          <w:szCs w:val="40"/>
        </w:rPr>
      </w:pPr>
      <w:r w:rsidRPr="0094719D">
        <w:rPr>
          <w:b/>
          <w:color w:val="C00000"/>
          <w:sz w:val="40"/>
          <w:szCs w:val="40"/>
        </w:rPr>
        <w:t>Registration</w:t>
      </w:r>
      <w:r w:rsidR="0094719D" w:rsidRPr="0094719D">
        <w:rPr>
          <w:b/>
          <w:color w:val="C00000"/>
          <w:sz w:val="40"/>
          <w:szCs w:val="40"/>
        </w:rPr>
        <w:t xml:space="preserve"> is Free but</w:t>
      </w:r>
      <w:r w:rsidRPr="0094719D">
        <w:rPr>
          <w:b/>
          <w:color w:val="C00000"/>
          <w:sz w:val="40"/>
          <w:szCs w:val="40"/>
        </w:rPr>
        <w:t xml:space="preserve"> </w:t>
      </w:r>
      <w:r w:rsidR="0094719D" w:rsidRPr="0094719D">
        <w:rPr>
          <w:b/>
          <w:color w:val="C00000"/>
          <w:sz w:val="40"/>
          <w:szCs w:val="40"/>
        </w:rPr>
        <w:t>R</w:t>
      </w:r>
      <w:r w:rsidRPr="0094719D">
        <w:rPr>
          <w:b/>
          <w:color w:val="C00000"/>
          <w:sz w:val="40"/>
          <w:szCs w:val="40"/>
        </w:rPr>
        <w:t xml:space="preserve">equired by </w:t>
      </w:r>
      <w:r w:rsidR="006B35A9" w:rsidRPr="0094719D">
        <w:rPr>
          <w:b/>
          <w:color w:val="C00000"/>
          <w:sz w:val="40"/>
          <w:szCs w:val="40"/>
        </w:rPr>
        <w:t>September 20</w:t>
      </w:r>
      <w:r w:rsidRPr="0094719D">
        <w:rPr>
          <w:b/>
          <w:color w:val="C00000"/>
          <w:sz w:val="40"/>
          <w:szCs w:val="40"/>
        </w:rPr>
        <w:t>, 2020</w:t>
      </w:r>
    </w:p>
    <w:p w14:paraId="28D0DFFE" w14:textId="4C200FB5" w:rsidR="003E6225" w:rsidRPr="00E864B0" w:rsidRDefault="003E6225" w:rsidP="003E6225">
      <w:pPr>
        <w:contextualSpacing/>
        <w:jc w:val="center"/>
        <w:rPr>
          <w:rFonts w:eastAsia="Times New Roman" w:cstheme="minorHAnsi"/>
          <w:sz w:val="32"/>
          <w:szCs w:val="32"/>
        </w:rPr>
      </w:pPr>
      <w:r w:rsidRPr="00E864B0">
        <w:rPr>
          <w:rFonts w:cstheme="minorHAnsi"/>
          <w:b/>
          <w:color w:val="C00000"/>
          <w:sz w:val="32"/>
          <w:szCs w:val="32"/>
        </w:rPr>
        <w:t xml:space="preserve">Register </w:t>
      </w:r>
      <w:r w:rsidR="00921BFC" w:rsidRPr="00E864B0">
        <w:rPr>
          <w:rFonts w:cstheme="minorHAnsi"/>
          <w:b/>
          <w:color w:val="C00000"/>
          <w:sz w:val="32"/>
          <w:szCs w:val="32"/>
        </w:rPr>
        <w:t>H</w:t>
      </w:r>
      <w:r w:rsidRPr="00E864B0">
        <w:rPr>
          <w:rFonts w:cstheme="minorHAnsi"/>
          <w:b/>
          <w:color w:val="C00000"/>
          <w:sz w:val="32"/>
          <w:szCs w:val="32"/>
        </w:rPr>
        <w:t>ere</w:t>
      </w:r>
      <w:r w:rsidRPr="00E864B0">
        <w:rPr>
          <w:rFonts w:cstheme="minorHAnsi"/>
          <w:color w:val="C00000"/>
          <w:sz w:val="32"/>
          <w:szCs w:val="32"/>
        </w:rPr>
        <w:t xml:space="preserve">: </w:t>
      </w:r>
      <w:hyperlink r:id="rId8" w:history="1">
        <w:r w:rsidR="001D60A5">
          <w:rPr>
            <w:rStyle w:val="Hyperlink"/>
            <w:rFonts w:ascii="Arial" w:eastAsia="Times New Roman" w:hAnsi="Arial" w:cs="Arial"/>
          </w:rPr>
          <w:t>https://forms.gle/4rybEEm9Y7nKWFb56</w:t>
        </w:r>
      </w:hyperlink>
    </w:p>
    <w:p w14:paraId="544F8491" w14:textId="72C72042" w:rsidR="00475804" w:rsidRDefault="00A74C7D" w:rsidP="00A74C7D">
      <w:pPr>
        <w:ind w:left="1440"/>
      </w:pPr>
      <w:r>
        <w:rPr>
          <w:rStyle w:val="Hyperlink"/>
          <w:rFonts w:cstheme="minorHAnsi"/>
          <w:b/>
          <w:bCs/>
          <w:color w:val="C00000"/>
          <w:sz w:val="32"/>
          <w:szCs w:val="32"/>
          <w:u w:val="none"/>
        </w:rPr>
        <w:t xml:space="preserve">         </w:t>
      </w:r>
      <w:r w:rsidR="00FB1BA4" w:rsidRPr="00E864B0">
        <w:rPr>
          <w:rStyle w:val="Hyperlink"/>
          <w:rFonts w:cstheme="minorHAnsi"/>
          <w:b/>
          <w:bCs/>
          <w:color w:val="C00000"/>
          <w:sz w:val="32"/>
          <w:szCs w:val="32"/>
          <w:u w:val="none"/>
        </w:rPr>
        <w:t>Meeting Program:</w:t>
      </w:r>
      <w:r w:rsidR="00921BFC" w:rsidRPr="00E864B0">
        <w:rPr>
          <w:rStyle w:val="Hyperlink"/>
          <w:rFonts w:cstheme="minorHAnsi"/>
          <w:color w:val="0070C0"/>
          <w:sz w:val="32"/>
          <w:szCs w:val="32"/>
          <w:u w:val="none"/>
        </w:rPr>
        <w:t xml:space="preserve"> </w:t>
      </w:r>
      <w:hyperlink r:id="rId9" w:history="1">
        <w:r w:rsidR="00475804">
          <w:rPr>
            <w:rStyle w:val="Hyperlink"/>
          </w:rPr>
          <w:t>https://heeds.org/edc-nc-annual-meeting/</w:t>
        </w:r>
      </w:hyperlink>
    </w:p>
    <w:p w14:paraId="1937B9F2" w14:textId="77777777" w:rsidR="00A74C7D" w:rsidRPr="002D128D" w:rsidRDefault="00A74C7D" w:rsidP="00A74C7D">
      <w:pPr>
        <w:ind w:left="2160" w:firstLine="720"/>
        <w:contextualSpacing/>
        <w:rPr>
          <w:color w:val="0000FF"/>
          <w:u w:val="single"/>
        </w:rPr>
      </w:pPr>
      <w:r>
        <w:t xml:space="preserve">EDC-NC is a program of </w:t>
      </w:r>
      <w:hyperlink r:id="rId10" w:history="1">
        <w:r w:rsidRPr="002D2E66">
          <w:rPr>
            <w:rStyle w:val="Hyperlink"/>
          </w:rPr>
          <w:t>www.HEEDS.org</w:t>
        </w:r>
      </w:hyperlink>
      <w:r>
        <w:t xml:space="preserve">  </w:t>
      </w:r>
    </w:p>
    <w:p w14:paraId="69798958" w14:textId="099D8359" w:rsidR="002E46A0" w:rsidRPr="00E864B0" w:rsidRDefault="002E46A0" w:rsidP="001D2596">
      <w:pPr>
        <w:contextualSpacing/>
        <w:jc w:val="center"/>
        <w:rPr>
          <w:rStyle w:val="Hyperlink"/>
          <w:rFonts w:cstheme="minorHAnsi"/>
          <w:color w:val="auto"/>
          <w:sz w:val="32"/>
          <w:szCs w:val="32"/>
          <w:u w:val="none"/>
        </w:rPr>
      </w:pPr>
    </w:p>
    <w:p w14:paraId="5323CB2D" w14:textId="2F75019D" w:rsidR="006501B7" w:rsidRDefault="00A74C7D" w:rsidP="006501B7">
      <w:pPr>
        <w:contextualSpacing/>
        <w:rPr>
          <w:rStyle w:val="Hyperlink"/>
          <w:color w:val="0070C0"/>
          <w:sz w:val="28"/>
          <w:szCs w:val="28"/>
          <w:u w:val="none"/>
        </w:rPr>
      </w:pPr>
      <w:r w:rsidRPr="00A463D9">
        <w:rPr>
          <w:noProof/>
          <w:color w:val="0000FF"/>
          <w:u w:val="single"/>
        </w:rPr>
        <w:drawing>
          <wp:inline distT="0" distB="0" distL="0" distR="0" wp14:anchorId="50EA4FB2" wp14:editId="1EBAEE3B">
            <wp:extent cx="2728570" cy="965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51" cy="9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35A9">
        <w:rPr>
          <w:noProof/>
          <w:color w:val="0000FF"/>
          <w:u w:val="single"/>
        </w:rPr>
        <w:drawing>
          <wp:inline distT="0" distB="0" distL="0" distR="0" wp14:anchorId="36CBC225" wp14:editId="41E3E4AD">
            <wp:extent cx="2706336" cy="1127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155" cy="113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6B953" w14:textId="33FB5CFB" w:rsidR="006501B7" w:rsidRPr="00E4208F" w:rsidRDefault="006501B7" w:rsidP="003E6225">
      <w:pPr>
        <w:contextualSpacing/>
        <w:jc w:val="center"/>
        <w:rPr>
          <w:rStyle w:val="Hyperlink"/>
          <w:color w:val="0070C0"/>
          <w:sz w:val="2"/>
          <w:szCs w:val="2"/>
          <w:u w:val="none"/>
        </w:rPr>
      </w:pPr>
    </w:p>
    <w:p w14:paraId="0451FEAA" w14:textId="77777777" w:rsidR="00A74C7D" w:rsidRPr="00415918" w:rsidRDefault="00A74C7D">
      <w:pPr>
        <w:contextualSpacing/>
        <w:rPr>
          <w:color w:val="0000FF"/>
          <w:sz w:val="2"/>
          <w:szCs w:val="2"/>
          <w:u w:val="single"/>
        </w:rPr>
      </w:pPr>
    </w:p>
    <w:p w14:paraId="277DCEDA" w14:textId="77777777" w:rsidR="007E4E0C" w:rsidRDefault="007E4E0C">
      <w:pPr>
        <w:contextualSpacing/>
        <w:rPr>
          <w:color w:val="0000FF"/>
          <w:sz w:val="2"/>
          <w:szCs w:val="2"/>
          <w:u w:val="single"/>
        </w:rPr>
      </w:pPr>
    </w:p>
    <w:p w14:paraId="5F2EBEFB" w14:textId="77777777" w:rsidR="0026394A" w:rsidRDefault="0026394A">
      <w:pPr>
        <w:contextualSpacing/>
        <w:rPr>
          <w:color w:val="0000FF"/>
          <w:sz w:val="2"/>
          <w:szCs w:val="2"/>
          <w:u w:val="single"/>
        </w:rPr>
      </w:pPr>
    </w:p>
    <w:p w14:paraId="7D86F880" w14:textId="77777777" w:rsidR="0026394A" w:rsidRDefault="0026394A">
      <w:pPr>
        <w:contextualSpacing/>
        <w:rPr>
          <w:color w:val="0000FF"/>
          <w:sz w:val="2"/>
          <w:szCs w:val="2"/>
          <w:u w:val="single"/>
        </w:rPr>
      </w:pPr>
    </w:p>
    <w:p w14:paraId="75B51C0D" w14:textId="77777777" w:rsidR="0026394A" w:rsidRDefault="0026394A">
      <w:pPr>
        <w:contextualSpacing/>
        <w:rPr>
          <w:color w:val="0000FF"/>
          <w:sz w:val="2"/>
          <w:szCs w:val="2"/>
          <w:u w:val="single"/>
        </w:rPr>
      </w:pPr>
    </w:p>
    <w:p w14:paraId="0BABE517" w14:textId="77777777" w:rsidR="0026394A" w:rsidRDefault="0026394A">
      <w:pPr>
        <w:contextualSpacing/>
        <w:rPr>
          <w:color w:val="0000FF"/>
          <w:sz w:val="2"/>
          <w:szCs w:val="2"/>
          <w:u w:val="single"/>
        </w:rPr>
      </w:pPr>
    </w:p>
    <w:p w14:paraId="14C46A9F" w14:textId="77777777" w:rsidR="0032101C" w:rsidRDefault="0032101C">
      <w:pPr>
        <w:contextualSpacing/>
        <w:rPr>
          <w:color w:val="0000FF"/>
          <w:sz w:val="2"/>
          <w:szCs w:val="2"/>
          <w:u w:val="single"/>
        </w:rPr>
      </w:pPr>
    </w:p>
    <w:p w14:paraId="4D7EB10F" w14:textId="77777777" w:rsidR="0032101C" w:rsidRDefault="0032101C">
      <w:pPr>
        <w:contextualSpacing/>
        <w:rPr>
          <w:color w:val="0000FF"/>
          <w:sz w:val="2"/>
          <w:szCs w:val="2"/>
          <w:u w:val="single"/>
        </w:rPr>
      </w:pPr>
    </w:p>
    <w:p w14:paraId="1F1C434A" w14:textId="77777777" w:rsidR="0032101C" w:rsidRPr="0032101C" w:rsidRDefault="0032101C">
      <w:pPr>
        <w:contextualSpacing/>
        <w:rPr>
          <w:color w:val="0000FF"/>
          <w:sz w:val="2"/>
          <w:szCs w:val="2"/>
          <w:u w:val="single"/>
        </w:rPr>
      </w:pPr>
    </w:p>
    <w:sectPr w:rsidR="0032101C" w:rsidRPr="0032101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100" w:bottom="606" w:left="1100" w:header="0" w:footer="0" w:gutter="0"/>
      <w:cols w:space="0" w:equalWidth="0">
        <w:col w:w="100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BAECB" w14:textId="77777777" w:rsidR="000109AF" w:rsidRDefault="000109AF" w:rsidP="009B161F">
      <w:pPr>
        <w:spacing w:after="0" w:line="240" w:lineRule="auto"/>
      </w:pPr>
      <w:r>
        <w:separator/>
      </w:r>
    </w:p>
  </w:endnote>
  <w:endnote w:type="continuationSeparator" w:id="0">
    <w:p w14:paraId="0BE0D19D" w14:textId="77777777" w:rsidR="000109AF" w:rsidRDefault="000109AF" w:rsidP="009B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12D24" w14:textId="77777777" w:rsidR="009B161F" w:rsidRDefault="009B16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45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C9DE5" w14:textId="7DD8E41B" w:rsidR="009B161F" w:rsidRDefault="009B16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1402E" w14:textId="77777777" w:rsidR="009B161F" w:rsidRDefault="009B16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8F645" w14:textId="77777777" w:rsidR="009B161F" w:rsidRDefault="009B16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1752B" w14:textId="77777777" w:rsidR="000109AF" w:rsidRDefault="000109AF" w:rsidP="009B161F">
      <w:pPr>
        <w:spacing w:after="0" w:line="240" w:lineRule="auto"/>
      </w:pPr>
      <w:r>
        <w:separator/>
      </w:r>
    </w:p>
  </w:footnote>
  <w:footnote w:type="continuationSeparator" w:id="0">
    <w:p w14:paraId="18A0AF39" w14:textId="77777777" w:rsidR="000109AF" w:rsidRDefault="000109AF" w:rsidP="009B1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3934A" w14:textId="77777777" w:rsidR="009B161F" w:rsidRDefault="009B16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122F6" w14:textId="77777777" w:rsidR="009B161F" w:rsidRDefault="009B16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6FCC6" w14:textId="77777777" w:rsidR="009B161F" w:rsidRDefault="009B1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453CB"/>
    <w:multiLevelType w:val="hybridMultilevel"/>
    <w:tmpl w:val="88FA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759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7SwMDYztTAwMLVU0lEKTi0uzszPAykwNK4FAFnBTR8tAAAA"/>
  </w:docVars>
  <w:rsids>
    <w:rsidRoot w:val="003E6225"/>
    <w:rsid w:val="00005082"/>
    <w:rsid w:val="000109AF"/>
    <w:rsid w:val="00053A65"/>
    <w:rsid w:val="00095629"/>
    <w:rsid w:val="000C11A6"/>
    <w:rsid w:val="000F0BD0"/>
    <w:rsid w:val="00112241"/>
    <w:rsid w:val="00143715"/>
    <w:rsid w:val="00163A63"/>
    <w:rsid w:val="001B04E9"/>
    <w:rsid w:val="001D2596"/>
    <w:rsid w:val="001D60A5"/>
    <w:rsid w:val="00227A7B"/>
    <w:rsid w:val="00253E07"/>
    <w:rsid w:val="0026394A"/>
    <w:rsid w:val="00282AA6"/>
    <w:rsid w:val="002D128D"/>
    <w:rsid w:val="002E46A0"/>
    <w:rsid w:val="0032101C"/>
    <w:rsid w:val="003317C5"/>
    <w:rsid w:val="00353CC1"/>
    <w:rsid w:val="003E6225"/>
    <w:rsid w:val="003F59D0"/>
    <w:rsid w:val="004062A7"/>
    <w:rsid w:val="00415918"/>
    <w:rsid w:val="00441FE5"/>
    <w:rsid w:val="00475804"/>
    <w:rsid w:val="004A7E86"/>
    <w:rsid w:val="004B455F"/>
    <w:rsid w:val="004C5E77"/>
    <w:rsid w:val="005D7E53"/>
    <w:rsid w:val="005E06EB"/>
    <w:rsid w:val="006139A4"/>
    <w:rsid w:val="00624710"/>
    <w:rsid w:val="0063211E"/>
    <w:rsid w:val="0064745A"/>
    <w:rsid w:val="006501B7"/>
    <w:rsid w:val="00670E54"/>
    <w:rsid w:val="006B35A9"/>
    <w:rsid w:val="006E0B38"/>
    <w:rsid w:val="006F6122"/>
    <w:rsid w:val="007120B5"/>
    <w:rsid w:val="007138F6"/>
    <w:rsid w:val="00781452"/>
    <w:rsid w:val="007C023B"/>
    <w:rsid w:val="007C19F7"/>
    <w:rsid w:val="007E4E0C"/>
    <w:rsid w:val="00801BB1"/>
    <w:rsid w:val="0080235A"/>
    <w:rsid w:val="008118C0"/>
    <w:rsid w:val="00847123"/>
    <w:rsid w:val="009017E7"/>
    <w:rsid w:val="00917214"/>
    <w:rsid w:val="00921BFC"/>
    <w:rsid w:val="00926C89"/>
    <w:rsid w:val="0094719D"/>
    <w:rsid w:val="00975A06"/>
    <w:rsid w:val="009940ED"/>
    <w:rsid w:val="009B161F"/>
    <w:rsid w:val="009B1FE5"/>
    <w:rsid w:val="00A463D9"/>
    <w:rsid w:val="00A74C7D"/>
    <w:rsid w:val="00A84BC9"/>
    <w:rsid w:val="00A90E86"/>
    <w:rsid w:val="00AA5C5E"/>
    <w:rsid w:val="00AB74AE"/>
    <w:rsid w:val="00AB7E72"/>
    <w:rsid w:val="00AC51CE"/>
    <w:rsid w:val="00B649DC"/>
    <w:rsid w:val="00BB2015"/>
    <w:rsid w:val="00BE0B6B"/>
    <w:rsid w:val="00C1563B"/>
    <w:rsid w:val="00C231B4"/>
    <w:rsid w:val="00CB1CEF"/>
    <w:rsid w:val="00CB2A98"/>
    <w:rsid w:val="00CB3856"/>
    <w:rsid w:val="00D0621D"/>
    <w:rsid w:val="00DA3E31"/>
    <w:rsid w:val="00DD1F3E"/>
    <w:rsid w:val="00DD502F"/>
    <w:rsid w:val="00E364DD"/>
    <w:rsid w:val="00E4019B"/>
    <w:rsid w:val="00E4208F"/>
    <w:rsid w:val="00E46FE9"/>
    <w:rsid w:val="00E83A2D"/>
    <w:rsid w:val="00E864B0"/>
    <w:rsid w:val="00E95041"/>
    <w:rsid w:val="00EC3BB0"/>
    <w:rsid w:val="00ED1FB7"/>
    <w:rsid w:val="00ED20CE"/>
    <w:rsid w:val="00F52EA3"/>
    <w:rsid w:val="00F74CBE"/>
    <w:rsid w:val="00FB1BA4"/>
    <w:rsid w:val="00FE1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DC0CE"/>
  <w15:chartTrackingRefBased/>
  <w15:docId w15:val="{9F8A8A47-28D1-4F7E-95ED-0D3EDEFF0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62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2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E622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9562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A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A7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61F"/>
  </w:style>
  <w:style w:type="paragraph" w:styleId="Footer">
    <w:name w:val="footer"/>
    <w:basedOn w:val="Normal"/>
    <w:link w:val="FooterChar"/>
    <w:uiPriority w:val="99"/>
    <w:unhideWhenUsed/>
    <w:rsid w:val="009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7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4rybEEm9Y7nKWFb56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HEEDS.or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eeds.org/edc-nc-annual-meeting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son, Laura</dc:creator>
  <cp:keywords/>
  <dc:description/>
  <cp:lastModifiedBy>jerry heindel</cp:lastModifiedBy>
  <cp:revision>2</cp:revision>
  <dcterms:created xsi:type="dcterms:W3CDTF">2022-08-19T19:05:00Z</dcterms:created>
  <dcterms:modified xsi:type="dcterms:W3CDTF">2022-08-19T19:05:00Z</dcterms:modified>
</cp:coreProperties>
</file>